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314EE" w14:textId="77777777" w:rsidR="00AF09CA" w:rsidRDefault="00AF09CA" w:rsidP="00AF09CA">
      <w:pPr>
        <w:pStyle w:val="Title"/>
      </w:pPr>
      <w:r w:rsidRPr="00AF09CA">
        <w:t xml:space="preserve">Creative Arts Stage 6 </w:t>
      </w:r>
      <w:r>
        <w:t>–</w:t>
      </w:r>
      <w:r w:rsidRPr="00AF09CA">
        <w:t xml:space="preserve"> </w:t>
      </w:r>
      <w:r>
        <w:t>Music 2</w:t>
      </w:r>
    </w:p>
    <w:p w14:paraId="1342D653" w14:textId="175E542A" w:rsidR="00F245D5" w:rsidRPr="00AF09CA" w:rsidRDefault="00AF09CA" w:rsidP="00AF09CA">
      <w:pPr>
        <w:pStyle w:val="Heading1"/>
      </w:pPr>
      <w:r>
        <w:t xml:space="preserve">Listening - </w:t>
      </w:r>
      <w:r w:rsidRPr="00AF09CA">
        <w:t xml:space="preserve">musicology </w:t>
      </w:r>
    </w:p>
    <w:p w14:paraId="526ED273" w14:textId="4CC3C3D2" w:rsidR="00F245D5" w:rsidRDefault="00AF09CA" w:rsidP="00AF09CA">
      <w:pPr>
        <w:pStyle w:val="Heading2"/>
      </w:pPr>
      <w:r w:rsidRPr="00AF09CA">
        <w:t>Answers for listening</w:t>
      </w:r>
      <w:r w:rsidR="00C0089D" w:rsidRPr="00AF09CA">
        <w:t xml:space="preserve"> (m</w:t>
      </w:r>
      <w:r w:rsidR="00F245D5" w:rsidRPr="00AF09CA">
        <w:t>usic 2)</w:t>
      </w:r>
      <w:r>
        <w:t xml:space="preserve"> Eliza aria</w:t>
      </w:r>
    </w:p>
    <w:p w14:paraId="273A24F2" w14:textId="77777777" w:rsidR="00AF09CA" w:rsidRDefault="00AF09CA" w:rsidP="00AF09CA">
      <w:pPr>
        <w:pStyle w:val="FeatureBox2"/>
      </w:pPr>
      <w:r>
        <w:t>These answers are written to assist teachers with providing feedback to students completing the online module of Eliza Aria at home.</w:t>
      </w:r>
    </w:p>
    <w:p w14:paraId="008C6504" w14:textId="0B68C2F9" w:rsidR="00F245D5" w:rsidRDefault="00F52398" w:rsidP="00210896">
      <w:hyperlink r:id="rId11" w:history="1">
        <w:r w:rsidR="00F245D5" w:rsidRPr="00F245D5">
          <w:rPr>
            <w:rStyle w:val="Hyperlink"/>
          </w:rPr>
          <w:t>Listen to Eliza Aria (string quartet version)</w:t>
        </w:r>
      </w:hyperlink>
      <w:r w:rsidR="00F245D5">
        <w:t xml:space="preserve"> </w:t>
      </w:r>
      <w:r w:rsidR="00C0089D">
        <w:t>(</w:t>
      </w:r>
      <w:r w:rsidR="00496613">
        <w:t xml:space="preserve">video </w:t>
      </w:r>
      <w:r w:rsidR="00C0089D">
        <w:t xml:space="preserve">duration 3:14) </w:t>
      </w:r>
      <w:r w:rsidR="00F245D5">
        <w:t>and</w:t>
      </w:r>
      <w:r w:rsidR="00C0089D">
        <w:t xml:space="preserve"> answer the questions below:</w:t>
      </w:r>
    </w:p>
    <w:p w14:paraId="250BF8C3" w14:textId="77777777" w:rsidR="00F245D5" w:rsidRPr="00496613" w:rsidRDefault="00F245D5" w:rsidP="00F245D5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What is the rhythmic character of the piece?</w:t>
      </w:r>
    </w:p>
    <w:p w14:paraId="57530E0E" w14:textId="77777777" w:rsidR="00F245D5" w:rsidRDefault="00F245D5" w:rsidP="00C0089D">
      <w:pPr>
        <w:pStyle w:val="FeatureBox"/>
      </w:pPr>
      <w:r>
        <w:t xml:space="preserve">The tempo is fast due to the continuous quaver pulse, although is technically only moderate when counting in 2/2. The melodic lines are syncopated. </w:t>
      </w:r>
      <w:r w:rsidR="002C635C">
        <w:t>Repeated</w:t>
      </w:r>
      <w:r>
        <w:t xml:space="preserve"> rhythms used throughout.</w:t>
      </w:r>
    </w:p>
    <w:p w14:paraId="284F23CA" w14:textId="77777777" w:rsidR="00F245D5" w:rsidRPr="00496613" w:rsidRDefault="00F245D5" w:rsidP="00F245D5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is repetition employed in the piece?</w:t>
      </w:r>
    </w:p>
    <w:p w14:paraId="7F1CBF5D" w14:textId="77777777" w:rsidR="00F245D5" w:rsidRDefault="00F245D5" w:rsidP="00C0089D">
      <w:pPr>
        <w:pStyle w:val="FeatureBox"/>
      </w:pPr>
      <w:r w:rsidRPr="00F245D5">
        <w:t>The 4 bar harmonic progression is repeated as is the rhythmic ostinato throughout. The opening material returns at various times in different voicings/textures/timbres. The staccato articulation is also featured throughout providing unity</w:t>
      </w:r>
      <w:r>
        <w:t>.</w:t>
      </w:r>
    </w:p>
    <w:p w14:paraId="0CE661D4" w14:textId="77777777" w:rsidR="00F245D5" w:rsidRPr="00496613" w:rsidRDefault="00F245D5" w:rsidP="00F245D5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is variation in tone colour achieved?</w:t>
      </w:r>
    </w:p>
    <w:p w14:paraId="7D43AC0C" w14:textId="77777777" w:rsidR="00F245D5" w:rsidRDefault="00F245D5" w:rsidP="00C0089D">
      <w:pPr>
        <w:pStyle w:val="FeatureBox"/>
      </w:pPr>
      <w:r>
        <w:t>The cello (bass) contrasts with the treble strings in relation to pitch and timbre. Arco is contrasted with the pizzicato which provides contrasting colours. Various registers are employed throughout.</w:t>
      </w:r>
    </w:p>
    <w:p w14:paraId="282C44BE" w14:textId="77777777" w:rsidR="00F245D5" w:rsidRPr="00496613" w:rsidRDefault="00210896" w:rsidP="00F245D5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do the four</w:t>
      </w:r>
      <w:r w:rsidR="00F245D5" w:rsidRPr="00496613">
        <w:rPr>
          <w:rStyle w:val="Strong"/>
          <w:b w:val="0"/>
        </w:rPr>
        <w:t xml:space="preserve"> instruments interact?</w:t>
      </w:r>
    </w:p>
    <w:p w14:paraId="4555F494" w14:textId="77777777" w:rsidR="00F245D5" w:rsidRDefault="00F245D5" w:rsidP="00C0089D">
      <w:pPr>
        <w:pStyle w:val="FeatureBox"/>
      </w:pPr>
      <w:r w:rsidRPr="00E444CB">
        <w:t xml:space="preserve">The roles of the instruments are shared. The violin opens with the melody whilst other instruments provide harmonic accompaniment. The viola then takes over the melodic line </w:t>
      </w:r>
      <w:r w:rsidRPr="00E444CB">
        <w:lastRenderedPageBreak/>
        <w:t>from bar 40 onwards. Occasionally the violins work in unison to provide a harmonised melody, whilst viola and cello accompany as one layer of interlocking arpeggios and block chords.</w:t>
      </w:r>
      <w:r w:rsidR="00E444CB">
        <w:t xml:space="preserve"> </w:t>
      </w:r>
      <w:r>
        <w:t>Accompaniment is often delineated from melody by playing pizzicato.</w:t>
      </w:r>
    </w:p>
    <w:p w14:paraId="0D94BD84" w14:textId="77777777" w:rsidR="00F245D5" w:rsidRPr="00496613" w:rsidRDefault="00F245D5" w:rsidP="00E444CB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Describe the overall structure of the piece.</w:t>
      </w:r>
    </w:p>
    <w:p w14:paraId="1E372C13" w14:textId="77777777" w:rsidR="00C0089D" w:rsidRDefault="00C0089D" w:rsidP="00C0089D">
      <w:pPr>
        <w:pStyle w:val="FeatureBox"/>
      </w:pPr>
      <w:r>
        <w:t>Intro – 5 bars</w:t>
      </w:r>
    </w:p>
    <w:p w14:paraId="45A29471" w14:textId="77777777" w:rsidR="00C0089D" w:rsidRDefault="00C0089D" w:rsidP="00C0089D">
      <w:pPr>
        <w:pStyle w:val="FeatureBox"/>
      </w:pPr>
      <w:r>
        <w:t>A – bars 6-32 repeat 4 bar passage with textural variation.</w:t>
      </w:r>
    </w:p>
    <w:p w14:paraId="09258E18" w14:textId="77777777" w:rsidR="00C0089D" w:rsidRDefault="00C0089D" w:rsidP="00C0089D">
      <w:pPr>
        <w:pStyle w:val="FeatureBox"/>
      </w:pPr>
      <w:r>
        <w:t>B – bars 33-57 new themes introduced over cello pedal. Bars 58-74 introduce chromatic harmonies over clearer texture.</w:t>
      </w:r>
    </w:p>
    <w:p w14:paraId="00C8D66F" w14:textId="77777777" w:rsidR="00C0089D" w:rsidRDefault="00C0089D" w:rsidP="00C0089D">
      <w:pPr>
        <w:pStyle w:val="FeatureBox"/>
      </w:pPr>
      <w:r>
        <w:t>A – bars 74-84 brief reprise of theme A</w:t>
      </w:r>
    </w:p>
    <w:p w14:paraId="33D71E24" w14:textId="77777777" w:rsidR="00C0089D" w:rsidRDefault="00C0089D" w:rsidP="00C0089D">
      <w:pPr>
        <w:pStyle w:val="FeatureBox"/>
      </w:pPr>
      <w:r>
        <w:t>C – bars 85 – 114 new theme in violin climaxing in double stops</w:t>
      </w:r>
    </w:p>
    <w:p w14:paraId="5EAC1F4C" w14:textId="77777777" w:rsidR="00E444CB" w:rsidRDefault="00C0089D" w:rsidP="00C0089D">
      <w:pPr>
        <w:pStyle w:val="FeatureBox"/>
      </w:pPr>
      <w:r>
        <w:t>Coda – bars 115 – 120 in D major</w:t>
      </w:r>
    </w:p>
    <w:p w14:paraId="0C39923F" w14:textId="77777777" w:rsidR="00F245D5" w:rsidRPr="00496613" w:rsidRDefault="00F245D5" w:rsidP="00E444CB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does the end recall the opening?</w:t>
      </w:r>
    </w:p>
    <w:p w14:paraId="17AC3EC6" w14:textId="77777777" w:rsidR="00F245D5" w:rsidRDefault="00F245D5" w:rsidP="00C0089D">
      <w:pPr>
        <w:pStyle w:val="FeatureBox"/>
      </w:pPr>
      <w:r>
        <w:t>The opening pizzicato syncopated motif is fragmented and repeated in violin 2 over pedal notes.</w:t>
      </w:r>
    </w:p>
    <w:p w14:paraId="45F0FB22" w14:textId="02AB11AF" w:rsidR="00F245D5" w:rsidRDefault="00F245D5" w:rsidP="00496613">
      <w:pPr>
        <w:pStyle w:val="Heading3"/>
      </w:pPr>
      <w:r>
        <w:t>Using the first two pages of the score for ‘Eliza Aria’,</w:t>
      </w:r>
      <w:r w:rsidR="00210896">
        <w:t xml:space="preserve"> answer the questions below.</w:t>
      </w:r>
    </w:p>
    <w:p w14:paraId="1DA1AE93" w14:textId="77777777" w:rsidR="00496613" w:rsidRDefault="00496613" w:rsidP="00496613">
      <w:pPr>
        <w:pStyle w:val="FeatureBox2"/>
      </w:pPr>
      <w:r>
        <w:t>These answers are written to assist teachers with providing feedback to students completing the online module of Eliza Aria at home.</w:t>
      </w:r>
    </w:p>
    <w:p w14:paraId="48DF32F3" w14:textId="77777777" w:rsidR="00C0089D" w:rsidRPr="00496613" w:rsidRDefault="00F245D5" w:rsidP="00210896">
      <w:pPr>
        <w:pStyle w:val="ListNumber"/>
        <w:numPr>
          <w:ilvl w:val="0"/>
          <w:numId w:val="35"/>
        </w:numPr>
        <w:rPr>
          <w:rStyle w:val="Strong"/>
          <w:b w:val="0"/>
        </w:rPr>
      </w:pPr>
      <w:r w:rsidRPr="00496613">
        <w:rPr>
          <w:rStyle w:val="Strong"/>
          <w:b w:val="0"/>
        </w:rPr>
        <w:t xml:space="preserve">What is the key? </w:t>
      </w:r>
    </w:p>
    <w:p w14:paraId="35B267D3" w14:textId="77777777" w:rsidR="00F245D5" w:rsidRDefault="00F245D5" w:rsidP="00C0089D">
      <w:pPr>
        <w:pStyle w:val="FeatureBox"/>
      </w:pPr>
      <w:r>
        <w:t>A minor</w:t>
      </w:r>
    </w:p>
    <w:p w14:paraId="1845D170" w14:textId="77777777" w:rsidR="00C0089D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 xml:space="preserve">What is the metre? </w:t>
      </w:r>
    </w:p>
    <w:p w14:paraId="4980699D" w14:textId="77777777" w:rsidR="00F245D5" w:rsidRDefault="00F245D5" w:rsidP="00C0089D">
      <w:pPr>
        <w:pStyle w:val="FeatureBox"/>
      </w:pPr>
      <w:r>
        <w:t>2/2 – 2 minim beats per bar</w:t>
      </w:r>
    </w:p>
    <w:p w14:paraId="5E608127" w14:textId="77777777" w:rsidR="00C0089D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What dynamic level is used?</w:t>
      </w:r>
    </w:p>
    <w:p w14:paraId="37479C32" w14:textId="77777777" w:rsidR="00F245D5" w:rsidRDefault="00F245D5" w:rsidP="00C0089D">
      <w:pPr>
        <w:pStyle w:val="FeatureBox"/>
      </w:pPr>
      <w:r>
        <w:lastRenderedPageBreak/>
        <w:t xml:space="preserve"> Mezzo forte – moderately loud</w:t>
      </w:r>
    </w:p>
    <w:p w14:paraId="513FFAA3" w14:textId="77777777" w:rsidR="00C0089D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 xml:space="preserve">What happens to the pulse in bar 5? </w:t>
      </w:r>
    </w:p>
    <w:p w14:paraId="1E7F1C34" w14:textId="77777777" w:rsidR="00F245D5" w:rsidRDefault="00F245D5" w:rsidP="00C0089D">
      <w:pPr>
        <w:pStyle w:val="FeatureBox"/>
      </w:pPr>
      <w:r>
        <w:t>The pulse ceases due to the fermata.</w:t>
      </w:r>
    </w:p>
    <w:p w14:paraId="0D69BA54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Describe the role of each instrument within the texture.</w:t>
      </w:r>
    </w:p>
    <w:p w14:paraId="2C1DEE47" w14:textId="77777777" w:rsidR="00210896" w:rsidRDefault="00F245D5" w:rsidP="00C0089D">
      <w:pPr>
        <w:pStyle w:val="FeatureBox"/>
      </w:pPr>
      <w:r>
        <w:t>Violin 1 – melody</w:t>
      </w:r>
    </w:p>
    <w:p w14:paraId="134AD165" w14:textId="77777777" w:rsidR="00210896" w:rsidRDefault="00F245D5" w:rsidP="00C0089D">
      <w:pPr>
        <w:pStyle w:val="FeatureBox"/>
      </w:pPr>
      <w:r>
        <w:t>Violin 2 and Viola – harmonic support/accompaniment</w:t>
      </w:r>
    </w:p>
    <w:p w14:paraId="384FBAA0" w14:textId="77777777" w:rsidR="00F245D5" w:rsidRDefault="00F245D5" w:rsidP="00C0089D">
      <w:pPr>
        <w:pStyle w:val="FeatureBox"/>
      </w:pPr>
      <w:r>
        <w:t>Cello – bass line outlining chord tones</w:t>
      </w:r>
    </w:p>
    <w:p w14:paraId="65B76909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Describe the articulation, rhythm and contour of the melody in bars 5 – 9.</w:t>
      </w:r>
    </w:p>
    <w:p w14:paraId="4845611A" w14:textId="77777777" w:rsidR="00F245D5" w:rsidRDefault="00F245D5" w:rsidP="00C0089D">
      <w:pPr>
        <w:pStyle w:val="FeatureBox"/>
      </w:pPr>
      <w:r>
        <w:t>The articulation is consistently staccato due to the pizz. The rhythm is syncopated through the</w:t>
      </w:r>
      <w:r w:rsidR="00210896">
        <w:t xml:space="preserve"> </w:t>
      </w:r>
      <w:r>
        <w:t>use of quaver rests in the violin 1 part, utilising a short repeated rhythmic motif. The violin 2,</w:t>
      </w:r>
      <w:r w:rsidR="00210896">
        <w:t xml:space="preserve"> </w:t>
      </w:r>
      <w:r>
        <w:t>viola and cello provide rhythmic stability as their rhythms are all played on the beat with an</w:t>
      </w:r>
      <w:r w:rsidR="00210896">
        <w:t xml:space="preserve"> </w:t>
      </w:r>
      <w:r>
        <w:t>emphasis on beat 1 with simple crotchets and minims used. An anacrusis is also utilised in the</w:t>
      </w:r>
      <w:r w:rsidR="00210896">
        <w:t xml:space="preserve"> </w:t>
      </w:r>
      <w:r>
        <w:t>violin and cello which further emphasises the down beat.</w:t>
      </w:r>
    </w:p>
    <w:p w14:paraId="28AAEC54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is the melody made prominent against the accompanying instruments?</w:t>
      </w:r>
    </w:p>
    <w:p w14:paraId="403909BD" w14:textId="77777777" w:rsidR="00F245D5" w:rsidRDefault="00F245D5" w:rsidP="00C0089D">
      <w:pPr>
        <w:pStyle w:val="FeatureBox"/>
      </w:pPr>
      <w:r>
        <w:t>The melody is played arco and the accompanying parts pizzicato allowing for the melody to</w:t>
      </w:r>
      <w:r w:rsidR="00210896">
        <w:t xml:space="preserve"> </w:t>
      </w:r>
      <w:r>
        <w:t>prevail acoustically. This is further supported by the high register of the violin 1.</w:t>
      </w:r>
    </w:p>
    <w:p w14:paraId="67376C7A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Complete the table of harmonies used in bars 6-9.</w:t>
      </w:r>
    </w:p>
    <w:p w14:paraId="544975D6" w14:textId="77777777" w:rsidR="00F245D5" w:rsidRDefault="00F245D5" w:rsidP="00C0089D">
      <w:pPr>
        <w:pStyle w:val="FeatureBox"/>
      </w:pPr>
      <w:r>
        <w:t>6 – A minor root position i</w:t>
      </w:r>
    </w:p>
    <w:p w14:paraId="213A73B4" w14:textId="77777777" w:rsidR="00F245D5" w:rsidRDefault="00F245D5" w:rsidP="00C0089D">
      <w:pPr>
        <w:pStyle w:val="FeatureBox"/>
      </w:pPr>
      <w:r>
        <w:t>7 – C major, 1 st inversion IIIb</w:t>
      </w:r>
    </w:p>
    <w:p w14:paraId="5A757583" w14:textId="77777777" w:rsidR="00F245D5" w:rsidRDefault="00F245D5" w:rsidP="00C0089D">
      <w:pPr>
        <w:pStyle w:val="FeatureBox"/>
      </w:pPr>
      <w:r>
        <w:t>8 – F major, 1 st inversion VIb</w:t>
      </w:r>
    </w:p>
    <w:p w14:paraId="672A1A79" w14:textId="77777777" w:rsidR="00F245D5" w:rsidRDefault="00F245D5" w:rsidP="00C0089D">
      <w:pPr>
        <w:pStyle w:val="FeatureBox"/>
      </w:pPr>
      <w:r>
        <w:t>9 – A minor, root position i</w:t>
      </w:r>
    </w:p>
    <w:p w14:paraId="554685C6" w14:textId="77777777" w:rsidR="00F245D5" w:rsidRDefault="00F245D5" w:rsidP="00496613">
      <w:pPr>
        <w:pStyle w:val="Heading3"/>
      </w:pPr>
      <w:r>
        <w:lastRenderedPageBreak/>
        <w:t>Eliza Aria –</w:t>
      </w:r>
      <w:r w:rsidR="00210896">
        <w:t xml:space="preserve"> comparative a</w:t>
      </w:r>
      <w:r>
        <w:t>nalysis</w:t>
      </w:r>
    </w:p>
    <w:p w14:paraId="0D86D366" w14:textId="5C8721CD" w:rsidR="00F245D5" w:rsidRDefault="00F245D5" w:rsidP="00496613">
      <w:pPr>
        <w:pStyle w:val="Heading4"/>
      </w:pPr>
      <w:r>
        <w:t xml:space="preserve">Listening/Musicology (Music 1 or </w:t>
      </w:r>
      <w:bookmarkStart w:id="0" w:name="_GoBack"/>
      <w:bookmarkEnd w:id="0"/>
      <w:r>
        <w:t>2)</w:t>
      </w:r>
    </w:p>
    <w:p w14:paraId="0868BB10" w14:textId="77777777" w:rsidR="00F245D5" w:rsidRDefault="00F52398" w:rsidP="00F245D5">
      <w:hyperlink r:id="rId12" w:history="1">
        <w:r w:rsidR="00F245D5" w:rsidRPr="00210896">
          <w:rPr>
            <w:rStyle w:val="Hyperlink"/>
          </w:rPr>
          <w:t>Listen to the ‘Eliza Aria’ Dubstep Version by Metaphi</w:t>
        </w:r>
      </w:hyperlink>
      <w:r w:rsidR="00F245D5">
        <w:t xml:space="preserve"> and answer the following questions:</w:t>
      </w:r>
    </w:p>
    <w:p w14:paraId="34DD0179" w14:textId="77777777" w:rsidR="00F245D5" w:rsidRPr="00496613" w:rsidRDefault="00F245D5" w:rsidP="00210896">
      <w:pPr>
        <w:pStyle w:val="ListNumber"/>
        <w:numPr>
          <w:ilvl w:val="0"/>
          <w:numId w:val="36"/>
        </w:numPr>
        <w:rPr>
          <w:rStyle w:val="Strong"/>
          <w:b w:val="0"/>
        </w:rPr>
      </w:pPr>
      <w:r w:rsidRPr="00496613">
        <w:rPr>
          <w:rStyle w:val="Strong"/>
          <w:b w:val="0"/>
        </w:rPr>
        <w:t>How has the original theme presented in the intro of this version?</w:t>
      </w:r>
    </w:p>
    <w:p w14:paraId="1D8E3C53" w14:textId="77777777" w:rsidR="00F245D5" w:rsidRDefault="00F245D5" w:rsidP="00C0089D">
      <w:pPr>
        <w:pStyle w:val="FeatureBox"/>
      </w:pPr>
      <w:r>
        <w:t>The opening consists of a string quartet playing the bass drone and harmonic accompaniment</w:t>
      </w:r>
      <w:r w:rsidR="00210896">
        <w:t xml:space="preserve"> </w:t>
      </w:r>
      <w:r>
        <w:t>pizzicato whilst a piano plays the repeated syncopated motif in the treble clef. Gradually,</w:t>
      </w:r>
      <w:r w:rsidR="00210896">
        <w:t xml:space="preserve"> </w:t>
      </w:r>
      <w:r>
        <w:t>electronic textural layers are added starting with soft percussive sounds that utilise triplets, and</w:t>
      </w:r>
      <w:r w:rsidR="00210896">
        <w:t xml:space="preserve"> </w:t>
      </w:r>
      <w:r>
        <w:t>then a sub bass is added playing a drone with a drop bass added before the start of the A</w:t>
      </w:r>
      <w:r w:rsidR="00210896">
        <w:t xml:space="preserve"> </w:t>
      </w:r>
      <w:r>
        <w:t>section. The voice enters singing a fragment of the motif repeatedly using a crescendo into the</w:t>
      </w:r>
      <w:r w:rsidR="00210896">
        <w:t xml:space="preserve"> </w:t>
      </w:r>
      <w:r>
        <w:t>A section. The overall dynamic is soft and the texture is thin.</w:t>
      </w:r>
    </w:p>
    <w:p w14:paraId="74AD0CEC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Describe the use of textural layers and their rhythms in the A section (0:29-1:50)</w:t>
      </w:r>
    </w:p>
    <w:p w14:paraId="2DD5B298" w14:textId="77777777" w:rsidR="00F245D5" w:rsidRDefault="00F245D5" w:rsidP="00C0089D">
      <w:pPr>
        <w:pStyle w:val="FeatureBox"/>
      </w:pPr>
      <w:r>
        <w:t>The vocals are providing the melody utilising quavers and crotchets with syncopation created</w:t>
      </w:r>
      <w:r w:rsidR="00210896">
        <w:t xml:space="preserve"> </w:t>
      </w:r>
      <w:r>
        <w:t>with a quaver rest in the main theme. The piano and strings provide harmonic accompaniment</w:t>
      </w:r>
      <w:r w:rsidR="00210896">
        <w:t xml:space="preserve"> </w:t>
      </w:r>
      <w:r>
        <w:t>and rhythmic stability through arpeggiated broken chords using crotchets over a 4 bar chord</w:t>
      </w:r>
      <w:r w:rsidR="00210896">
        <w:t xml:space="preserve"> </w:t>
      </w:r>
      <w:r>
        <w:t>progression. The beat is firmly established by the electronic drums who are playing a half time</w:t>
      </w:r>
      <w:r w:rsidR="00210896">
        <w:t xml:space="preserve"> </w:t>
      </w:r>
      <w:r>
        <w:t>shuffle feel with an accent on beat 3 on the snare drum. The drums play a combination of short</w:t>
      </w:r>
      <w:r w:rsidR="00210896">
        <w:t xml:space="preserve"> </w:t>
      </w:r>
      <w:r>
        <w:t>note values such as crotchets, quavers and semiquavers. The percussive triplets still remain</w:t>
      </w:r>
      <w:r w:rsidR="00210896">
        <w:t xml:space="preserve"> </w:t>
      </w:r>
      <w:r>
        <w:t>creating a polyrhythm against the straight quaver feel of the rest of the ensemble. Beat 1 is</w:t>
      </w:r>
      <w:r w:rsidR="00210896">
        <w:t xml:space="preserve"> </w:t>
      </w:r>
      <w:r>
        <w:t>heavily emphasised by the bass drum and the 4 bar chord progression.</w:t>
      </w:r>
      <w:r w:rsidR="00210896">
        <w:t xml:space="preserve"> </w:t>
      </w:r>
      <w:r>
        <w:t>Additional vocal layers and electronic flute sounds are added imitating the main vocal line</w:t>
      </w:r>
      <w:r w:rsidR="00210896">
        <w:t xml:space="preserve"> </w:t>
      </w:r>
      <w:r>
        <w:t>creating a hocketing effect as the parts are rhythmically independent from one another. The</w:t>
      </w:r>
      <w:r w:rsidR="00210896">
        <w:t xml:space="preserve"> </w:t>
      </w:r>
      <w:r>
        <w:t>texture is much thicker due to the increasing rhythmic complexity and polyrhythms. A wub is</w:t>
      </w:r>
      <w:r w:rsidR="00210896">
        <w:t xml:space="preserve"> </w:t>
      </w:r>
      <w:r>
        <w:t>then added which emphasises the bass line and creates timbral variety with subbass</w:t>
      </w:r>
      <w:r w:rsidR="00210896">
        <w:t xml:space="preserve"> </w:t>
      </w:r>
      <w:r>
        <w:t>frequencies. The sound is manipulated rhythmically to create a repeated rhythmic pattern</w:t>
      </w:r>
      <w:r w:rsidR="00210896">
        <w:t xml:space="preserve"> </w:t>
      </w:r>
      <w:r>
        <w:t>consisting of crotchets and quavers.</w:t>
      </w:r>
    </w:p>
    <w:p w14:paraId="7A314A9B" w14:textId="77777777" w:rsidR="00F245D5" w:rsidRPr="00496613" w:rsidRDefault="00F245D5" w:rsidP="00302E81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List the most defining dubstep musical characteristics found in this piece and how they</w:t>
      </w:r>
      <w:r w:rsidR="00210896" w:rsidRPr="00496613">
        <w:rPr>
          <w:rStyle w:val="Strong"/>
          <w:b w:val="0"/>
        </w:rPr>
        <w:t xml:space="preserve"> </w:t>
      </w:r>
      <w:r w:rsidRPr="00496613">
        <w:rPr>
          <w:rStyle w:val="Strong"/>
          <w:b w:val="0"/>
        </w:rPr>
        <w:t>are used.</w:t>
      </w:r>
    </w:p>
    <w:p w14:paraId="500810E5" w14:textId="77777777" w:rsidR="00F245D5" w:rsidRDefault="00F245D5" w:rsidP="00C0089D">
      <w:pPr>
        <w:pStyle w:val="FeatureBox"/>
      </w:pPr>
      <w:r>
        <w:t>Bass Drops – to emphasise bass line and used as a transition into new sections</w:t>
      </w:r>
    </w:p>
    <w:p w14:paraId="607D134E" w14:textId="77777777" w:rsidR="00F245D5" w:rsidRDefault="00F245D5" w:rsidP="00C0089D">
      <w:pPr>
        <w:pStyle w:val="FeatureBox"/>
      </w:pPr>
      <w:r>
        <w:t>Subbass frequencies – to emphasise the bass line</w:t>
      </w:r>
    </w:p>
    <w:p w14:paraId="395A89AD" w14:textId="77777777" w:rsidR="00F245D5" w:rsidRDefault="00F245D5" w:rsidP="00C0089D">
      <w:pPr>
        <w:pStyle w:val="FeatureBox"/>
      </w:pPr>
      <w:r>
        <w:t>Wub – to create rhythmic and timbral variety</w:t>
      </w:r>
    </w:p>
    <w:p w14:paraId="616092BA" w14:textId="77777777" w:rsidR="00210896" w:rsidRDefault="00F245D5" w:rsidP="00C0089D">
      <w:pPr>
        <w:pStyle w:val="FeatureBox"/>
      </w:pPr>
      <w:r>
        <w:lastRenderedPageBreak/>
        <w:t>Sparse syncopated drum and percussive patterns – rhythmic interest, polyrhythms,</w:t>
      </w:r>
      <w:r w:rsidR="00210896">
        <w:t xml:space="preserve"> </w:t>
      </w:r>
      <w:r>
        <w:t>capture the shuffle feel</w:t>
      </w:r>
    </w:p>
    <w:p w14:paraId="50E9E474" w14:textId="77777777" w:rsidR="00F245D5" w:rsidRDefault="00F245D5" w:rsidP="00C0089D">
      <w:pPr>
        <w:pStyle w:val="FeatureBox"/>
      </w:pPr>
      <w:r>
        <w:t>Electronic performing media – used in combination with acoustic voice, timbral interest</w:t>
      </w:r>
    </w:p>
    <w:p w14:paraId="37EE0BC9" w14:textId="77777777" w:rsidR="00210896" w:rsidRDefault="00F245D5" w:rsidP="00C0089D">
      <w:pPr>
        <w:pStyle w:val="FeatureBox"/>
      </w:pPr>
      <w:r>
        <w:t xml:space="preserve">Fast tempo and shuffled rhythms – helps </w:t>
      </w:r>
      <w:r w:rsidR="00210896">
        <w:t xml:space="preserve">to drive propulsive rhythms and maintain </w:t>
      </w:r>
      <w:r>
        <w:t>momentum</w:t>
      </w:r>
    </w:p>
    <w:p w14:paraId="4246E919" w14:textId="77777777" w:rsidR="00F245D5" w:rsidRDefault="00F245D5" w:rsidP="00C0089D">
      <w:pPr>
        <w:pStyle w:val="FeatureBox"/>
      </w:pPr>
      <w:r>
        <w:t>Minor tonality – contributes to the typically dark sound/atmosphere found in dubstep</w:t>
      </w:r>
    </w:p>
    <w:p w14:paraId="35693E12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How is interest achieved in this piece?</w:t>
      </w:r>
    </w:p>
    <w:p w14:paraId="217F1826" w14:textId="77777777" w:rsidR="00F245D5" w:rsidRDefault="00F245D5" w:rsidP="00C0089D">
      <w:pPr>
        <w:pStyle w:val="FeatureBox"/>
      </w:pPr>
      <w:r>
        <w:t>Interest is achieved through the contrasting timbres explored within the electronic music context</w:t>
      </w:r>
      <w:r w:rsidR="00210896">
        <w:t xml:space="preserve"> </w:t>
      </w:r>
      <w:r>
        <w:t xml:space="preserve">of high frequency and low frequency sounds. </w:t>
      </w:r>
      <w:r w:rsidR="00C0089D">
        <w:t>For example,</w:t>
      </w:r>
      <w:r>
        <w:t xml:space="preserve"> the sub bass frequencies which have a</w:t>
      </w:r>
      <w:r w:rsidR="00210896">
        <w:t xml:space="preserve"> </w:t>
      </w:r>
      <w:r>
        <w:t>booming timbre in contrast with the high frequency sounds of the electronic drumkit highhat</w:t>
      </w:r>
      <w:r w:rsidR="00210896">
        <w:t xml:space="preserve"> </w:t>
      </w:r>
      <w:r>
        <w:t>which is more dry. The acoustic voice and strings provide warmth in their tone which further</w:t>
      </w:r>
      <w:r w:rsidR="00210896">
        <w:t xml:space="preserve"> </w:t>
      </w:r>
      <w:r>
        <w:t>differentiates the timbres employed. Rhythmic interest is maintained through the continuous</w:t>
      </w:r>
      <w:r w:rsidR="00210896">
        <w:t xml:space="preserve"> </w:t>
      </w:r>
      <w:r>
        <w:t>(albeit slow) development of rhythmic ideas with the rhythms throughout becoming more</w:t>
      </w:r>
      <w:r w:rsidR="00210896">
        <w:t xml:space="preserve"> </w:t>
      </w:r>
      <w:r>
        <w:t>complex in the accompanying parts. Syncopation is also evident in the vocal line and wub</w:t>
      </w:r>
      <w:r w:rsidR="00210896">
        <w:t xml:space="preserve"> </w:t>
      </w:r>
      <w:r>
        <w:t>contributing to polyrhythms against the more rhythmically stable strings and piano. The gradual</w:t>
      </w:r>
      <w:r w:rsidR="00210896">
        <w:t xml:space="preserve"> </w:t>
      </w:r>
      <w:r>
        <w:t>layering of performing media creates interest which in turn extends the range and registers</w:t>
      </w:r>
      <w:r w:rsidR="00210896">
        <w:t xml:space="preserve"> </w:t>
      </w:r>
      <w:r>
        <w:t>employed. Dynamic interest is created through the layering of parts coupled with the busyness</w:t>
      </w:r>
      <w:r w:rsidR="00210896">
        <w:t xml:space="preserve"> </w:t>
      </w:r>
      <w:r>
        <w:t>of the rhythms.</w:t>
      </w:r>
    </w:p>
    <w:p w14:paraId="23CE3AF4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What are the unifying musical elements sustained throughout?</w:t>
      </w:r>
    </w:p>
    <w:p w14:paraId="39B8719E" w14:textId="77777777" w:rsidR="00F245D5" w:rsidRDefault="00F245D5" w:rsidP="00C0089D">
      <w:pPr>
        <w:pStyle w:val="FeatureBox"/>
      </w:pPr>
      <w:r>
        <w:t>The most significant unifying element is the melodic motif itself, which is developed through a</w:t>
      </w:r>
      <w:r w:rsidR="00210896">
        <w:t xml:space="preserve"> </w:t>
      </w:r>
      <w:r>
        <w:t>range of compositional techniques such as fragmentation, repetition and imitation. The 4 bar</w:t>
      </w:r>
      <w:r w:rsidR="00210896">
        <w:t xml:space="preserve"> </w:t>
      </w:r>
      <w:r>
        <w:t>chord progression is also a unifying element in its relentlessness, which is further emphasised</w:t>
      </w:r>
      <w:r w:rsidR="00210896">
        <w:t xml:space="preserve"> </w:t>
      </w:r>
      <w:r>
        <w:t>by the wub bass and sub bass frequencies. The constant 4/4 metre with no change in tempo</w:t>
      </w:r>
      <w:r w:rsidR="00210896">
        <w:t xml:space="preserve"> </w:t>
      </w:r>
      <w:r>
        <w:t>and almost consistent dynamic throughout, further contributes to the sense of unity within the</w:t>
      </w:r>
      <w:r w:rsidR="00210896">
        <w:t xml:space="preserve"> </w:t>
      </w:r>
      <w:r>
        <w:t>piece.</w:t>
      </w:r>
    </w:p>
    <w:p w14:paraId="73EB7F1B" w14:textId="77777777" w:rsidR="00F245D5" w:rsidRPr="00496613" w:rsidRDefault="00F245D5" w:rsidP="00210896">
      <w:pPr>
        <w:pStyle w:val="ListNumber"/>
        <w:rPr>
          <w:rStyle w:val="Strong"/>
          <w:b w:val="0"/>
        </w:rPr>
      </w:pPr>
      <w:r w:rsidRPr="00496613">
        <w:rPr>
          <w:rStyle w:val="Strong"/>
          <w:b w:val="0"/>
        </w:rPr>
        <w:t>Comparing the two versions, discuss the use of tone colour and texture.</w:t>
      </w:r>
    </w:p>
    <w:p w14:paraId="2C781E4E" w14:textId="77777777" w:rsidR="00F245D5" w:rsidRDefault="00F245D5" w:rsidP="00C0089D">
      <w:pPr>
        <w:pStyle w:val="FeatureBox"/>
      </w:pPr>
      <w:r>
        <w:t>The performing media in the string quartet version consists of 2 violins, a viola and a cello all off</w:t>
      </w:r>
      <w:r w:rsidR="00210896">
        <w:t xml:space="preserve"> </w:t>
      </w:r>
      <w:r>
        <w:t>which have a similar warm and light timbre due to their acoustic properties. Articulatory</w:t>
      </w:r>
      <w:r w:rsidR="00210896">
        <w:t xml:space="preserve"> </w:t>
      </w:r>
      <w:r>
        <w:t>variances such as staccato achieved by pizzicato and legato thorough arco alter the timbre</w:t>
      </w:r>
      <w:r w:rsidR="00210896">
        <w:t xml:space="preserve"> </w:t>
      </w:r>
      <w:r>
        <w:t>accordingly. The roles of the instruments are shared throughout, although it begins with the</w:t>
      </w:r>
      <w:r w:rsidR="00210896">
        <w:t xml:space="preserve"> </w:t>
      </w:r>
      <w:r>
        <w:t>violin 1 holding the melody whilst the accompanying strings provide harmonic support.</w:t>
      </w:r>
      <w:r w:rsidR="00210896">
        <w:t xml:space="preserve"> </w:t>
      </w:r>
      <w:r>
        <w:t xml:space="preserve">In the dubstep version, the performing media is almost entirely </w:t>
      </w:r>
      <w:r>
        <w:lastRenderedPageBreak/>
        <w:t>electronic except for the vocals,</w:t>
      </w:r>
      <w:r w:rsidR="00210896">
        <w:t xml:space="preserve"> </w:t>
      </w:r>
      <w:r>
        <w:t>piano and strings. Sounds are created using synthesizers and computer, and are manipulated</w:t>
      </w:r>
      <w:r w:rsidR="00210896">
        <w:t xml:space="preserve"> </w:t>
      </w:r>
      <w:r>
        <w:t>with effects that change the pitch, tone and dynamic. This creates a wide range of timbral</w:t>
      </w:r>
      <w:r w:rsidR="00210896">
        <w:t xml:space="preserve"> </w:t>
      </w:r>
      <w:r>
        <w:t>variance as the range of frequencies explored is far greater than the string quartet version. Also</w:t>
      </w:r>
      <w:r w:rsidR="00210896">
        <w:t xml:space="preserve"> </w:t>
      </w:r>
      <w:r>
        <w:t>the contrast of both acoustic and electronic sounds create further tone colour contrast. The roles</w:t>
      </w:r>
      <w:r w:rsidR="00210896">
        <w:t xml:space="preserve"> </w:t>
      </w:r>
      <w:r>
        <w:t>are more defined throughout with the vocals retaining the melody throughout, and the electronic</w:t>
      </w:r>
      <w:r w:rsidR="00210896">
        <w:t xml:space="preserve"> </w:t>
      </w:r>
      <w:r>
        <w:t>sounds, piano and strings providing the bass line, harmonic support and rhythmic interest.</w:t>
      </w:r>
    </w:p>
    <w:p w14:paraId="172F549B" w14:textId="77777777" w:rsidR="00F245D5" w:rsidRDefault="00F245D5" w:rsidP="00C0089D">
      <w:pPr>
        <w:pStyle w:val="FeatureBox"/>
      </w:pPr>
      <w:r>
        <w:t>The texture of the string quartet is considerably thinner due to the limited number of textural</w:t>
      </w:r>
      <w:r w:rsidR="00210896">
        <w:t xml:space="preserve"> </w:t>
      </w:r>
      <w:r>
        <w:t>layers with only 4 instruments playing. It remains homophonic throughout with the violin playing</w:t>
      </w:r>
      <w:r w:rsidR="00210896">
        <w:t xml:space="preserve"> </w:t>
      </w:r>
      <w:r>
        <w:t>the melody to begin with, and then it is shared with viola and cello. The remaining</w:t>
      </w:r>
      <w:r w:rsidR="00210896">
        <w:t xml:space="preserve"> </w:t>
      </w:r>
      <w:r>
        <w:t>accompanying instruments provide harmonic and rhythmic accompaniment. Contrasts in texture</w:t>
      </w:r>
      <w:r w:rsidR="00210896">
        <w:t xml:space="preserve"> </w:t>
      </w:r>
      <w:r>
        <w:t>are achieved through dynamic contrast, articulation and expressive techniques such as</w:t>
      </w:r>
      <w:r w:rsidR="00210896">
        <w:t xml:space="preserve"> </w:t>
      </w:r>
      <w:r>
        <w:t>pizzicato.</w:t>
      </w:r>
    </w:p>
    <w:p w14:paraId="0DCD6F9D" w14:textId="77777777" w:rsidR="00546F02" w:rsidRPr="00E239E0" w:rsidRDefault="00F245D5" w:rsidP="00C0089D">
      <w:pPr>
        <w:pStyle w:val="FeatureBox"/>
      </w:pPr>
      <w:r>
        <w:t>In the dubstep version, the texture begins quite thin with just the piano, strings and vocals</w:t>
      </w:r>
      <w:r w:rsidR="00210896">
        <w:t xml:space="preserve"> </w:t>
      </w:r>
      <w:r>
        <w:t>before additional electronic layers are added which makes the texture considerably thicker. The</w:t>
      </w:r>
      <w:r w:rsidR="00210896">
        <w:t xml:space="preserve"> </w:t>
      </w:r>
      <w:r>
        <w:t>texture here is homophonic throughout with the vocals providing the melody and the rest of the</w:t>
      </w:r>
      <w:r w:rsidR="00210896">
        <w:t xml:space="preserve"> </w:t>
      </w:r>
      <w:r>
        <w:t>instruments provide accompaniment.</w:t>
      </w:r>
    </w:p>
    <w:sectPr w:rsidR="00546F02" w:rsidRPr="00E239E0" w:rsidSect="0049661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1701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BEBBE1" w14:textId="77777777" w:rsidR="002F36B9" w:rsidRDefault="002F36B9">
      <w:r>
        <w:separator/>
      </w:r>
    </w:p>
    <w:p w14:paraId="5D3A63BA" w14:textId="77777777" w:rsidR="002F36B9" w:rsidRDefault="002F36B9"/>
  </w:endnote>
  <w:endnote w:type="continuationSeparator" w:id="0">
    <w:p w14:paraId="3437852C" w14:textId="77777777" w:rsidR="002F36B9" w:rsidRDefault="002F36B9">
      <w:r>
        <w:continuationSeparator/>
      </w:r>
    </w:p>
    <w:p w14:paraId="50FCC06D" w14:textId="77777777" w:rsidR="002F36B9" w:rsidRDefault="002F36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6B1AE" w14:textId="6C8E401B" w:rsidR="00267291" w:rsidRPr="004D333E" w:rsidRDefault="004D333E" w:rsidP="00267291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52398">
      <w:rPr>
        <w:noProof/>
      </w:rPr>
      <w:t>6</w:t>
    </w:r>
    <w:r w:rsidRPr="002810D3">
      <w:fldChar w:fldCharType="end"/>
    </w:r>
    <w:r w:rsidRPr="002810D3">
      <w:tab/>
    </w:r>
    <w:r w:rsidR="00267291">
      <w:t>Eliza Aria answers</w:t>
    </w:r>
    <w:r w:rsidR="00AF09CA">
      <w:t xml:space="preserve"> – Music stage 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2A49E" w14:textId="28276D1C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96613">
      <w:rPr>
        <w:noProof/>
      </w:rPr>
      <w:t>Apr-20</w:t>
    </w:r>
    <w:r w:rsidRPr="002810D3">
      <w:fldChar w:fldCharType="end"/>
    </w:r>
    <w:r w:rsidR="00C0089D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52398">
      <w:rPr>
        <w:noProof/>
      </w:rPr>
      <w:t>5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77F55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460D5E4" wp14:editId="31FA551C">
          <wp:extent cx="507600" cy="540000"/>
          <wp:effectExtent l="0" t="0" r="635" b="6350"/>
          <wp:docPr id="6" name="Picture 6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55921B" w14:textId="77777777" w:rsidR="002F36B9" w:rsidRDefault="002F36B9">
      <w:r>
        <w:separator/>
      </w:r>
    </w:p>
    <w:p w14:paraId="61D2D293" w14:textId="77777777" w:rsidR="002F36B9" w:rsidRDefault="002F36B9"/>
  </w:footnote>
  <w:footnote w:type="continuationSeparator" w:id="0">
    <w:p w14:paraId="4781C6A2" w14:textId="77777777" w:rsidR="002F36B9" w:rsidRDefault="002F36B9">
      <w:r>
        <w:continuationSeparator/>
      </w:r>
    </w:p>
    <w:p w14:paraId="58AE0B3E" w14:textId="77777777" w:rsidR="002F36B9" w:rsidRDefault="002F36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53AA1" w14:textId="77777777" w:rsidR="00C718E5" w:rsidRDefault="00C718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D5D89" w14:textId="77777777" w:rsidR="00C718E5" w:rsidRDefault="00C718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C0F8D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1020"/>
        </w:tabs>
        <w:ind w:left="1020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37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3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9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5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1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7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3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92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7EwNjc3MDcwNjZV0lEKTi0uzszPAykwrAUAFkTYLSwAAAA="/>
  </w:docVars>
  <w:rsids>
    <w:rsidRoot w:val="002904A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CC2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197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96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67291"/>
    <w:rsid w:val="00273F94"/>
    <w:rsid w:val="002760B7"/>
    <w:rsid w:val="002810D3"/>
    <w:rsid w:val="002847AE"/>
    <w:rsid w:val="002870F2"/>
    <w:rsid w:val="00287650"/>
    <w:rsid w:val="0029008E"/>
    <w:rsid w:val="00290154"/>
    <w:rsid w:val="002904AA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635C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6B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6613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87C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69DD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09C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302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089D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8E5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3390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44CB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00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5D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239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733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18A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9FDF5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FollowedHyperlink">
    <w:name w:val="FollowedHyperlink"/>
    <w:basedOn w:val="DefaultParagraphFont"/>
    <w:uiPriority w:val="99"/>
    <w:semiHidden/>
    <w:unhideWhenUsed/>
    <w:rsid w:val="00C008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YloEiYC_sN8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pEX2S9pm80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32" ma:contentTypeDescription="Create a new document." ma:contentTypeScope="" ma:versionID="a8ad6aa88bfa05cc04d937e3af629e7a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a5a038ec5e374277a25e981921653927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CultureName" minOccurs="0"/>
                <xsd:element ref="ns4:TeamsChannelId" minOccurs="0"/>
                <xsd:element ref="ns4:Math_Settings" minOccurs="0"/>
                <xsd:element ref="ns4:Template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dexed="tru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ternalName="MediaServiceDateTaken" ma:readOnly="true">
      <xsd:simpleType>
        <xsd:restriction base="dms:Text"/>
      </xsd:simpleType>
    </xsd:element>
    <xsd:element name="CultureName" ma:index="26" nillable="true" ma:displayName="Culture Name" ma:internalName="CultureName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94c38395-9039-40b1-bdd9-ede29eff24c3" xsi:nil="true"/>
    <Students xmlns="94c38395-9039-40b1-bdd9-ede29eff24c3">
      <UserInfo>
        <DisplayName/>
        <AccountId xsi:nil="true"/>
        <AccountType/>
      </UserInfo>
    </Students>
    <Math_Settings xmlns="94c38395-9039-40b1-bdd9-ede29eff24c3" xsi:nil="true"/>
    <Owner xmlns="94c38395-9039-40b1-bdd9-ede29eff24c3">
      <UserInfo>
        <DisplayName/>
        <AccountId xsi:nil="true"/>
        <AccountType/>
      </UserInfo>
    </Owner>
    <Student_Groups xmlns="94c38395-9039-40b1-bdd9-ede29eff24c3">
      <UserInfo>
        <DisplayName/>
        <AccountId xsi:nil="true"/>
        <AccountType/>
      </UserInfo>
    </Student_Groups>
    <DefaultSectionNames xmlns="94c38395-9039-40b1-bdd9-ede29eff24c3" xsi:nil="true"/>
    <Has_Teacher_Only_SectionGroup xmlns="94c38395-9039-40b1-bdd9-ede29eff24c3" xsi:nil="true"/>
    <NotebookType xmlns="94c38395-9039-40b1-bdd9-ede29eff24c3" xsi:nil="true"/>
    <Distribution_Groups xmlns="94c38395-9039-40b1-bdd9-ede29eff24c3" xsi:nil="true"/>
    <Teachers xmlns="94c38395-9039-40b1-bdd9-ede29eff24c3">
      <UserInfo>
        <DisplayName/>
        <AccountId xsi:nil="true"/>
        <AccountType/>
      </UserInfo>
    </Teachers>
    <AppVersion xmlns="94c38395-9039-40b1-bdd9-ede29eff24c3" xsi:nil="true"/>
    <LMS_Mappings xmlns="94c38395-9039-40b1-bdd9-ede29eff24c3" xsi:nil="true"/>
    <Templates xmlns="94c38395-9039-40b1-bdd9-ede29eff24c3" xsi:nil="true"/>
    <Self_Registration_Enabled xmlns="94c38395-9039-40b1-bdd9-ede29eff24c3" xsi:nil="true"/>
    <CultureName xmlns="94c38395-9039-40b1-bdd9-ede29eff24c3" xsi:nil="true"/>
    <TeamsChannelId xmlns="94c38395-9039-40b1-bdd9-ede29eff24c3" xsi:nil="true"/>
    <Invited_Teachers xmlns="94c38395-9039-40b1-bdd9-ede29eff24c3" xsi:nil="true"/>
    <Invited_Students xmlns="94c38395-9039-40b1-bdd9-ede29eff24c3" xsi:nil="true"/>
    <IsNotebookLocked xmlns="94c38395-9039-40b1-bdd9-ede29eff24c3" xsi:nil="true"/>
    <Is_Collaboration_Space_Locked xmlns="94c38395-9039-40b1-bdd9-ede29eff24c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90CBA7-38DE-4E18-9E78-4B7F3A6A55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277432-A1AE-44CB-8EA5-47C21B2D6E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2A6974-5706-4B1A-A800-E9E30133D503}">
  <ds:schemaRefs>
    <ds:schemaRef ds:uri="http://purl.org/dc/elements/1.1/"/>
    <ds:schemaRef ds:uri="http://schemas.microsoft.com/office/2006/metadata/properties"/>
    <ds:schemaRef ds:uri="58092856-036f-4420-b0f0-0e3e3f60f29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4c38395-9039-40b1-bdd9-ede29eff24c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831CE0B-109A-4A7D-BD2E-3A46991E7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7</Words>
  <Characters>842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8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5T23:58:00Z</dcterms:created>
  <dcterms:modified xsi:type="dcterms:W3CDTF">2020-04-15T2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